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B740F1" w14:textId="36953F7B" w:rsidR="00B519AF" w:rsidRPr="000279DB" w:rsidRDefault="0067655A" w:rsidP="0073277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MAYOR AND COMMISSIONERS OF CAMBRIDGE</w:t>
      </w:r>
    </w:p>
    <w:p w14:paraId="1D43EE2E" w14:textId="77777777" w:rsidR="008E3C6F" w:rsidRDefault="00056C3E" w:rsidP="00056C3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BLIC NOTICE</w:t>
      </w:r>
    </w:p>
    <w:p w14:paraId="3F43082F" w14:textId="74DF9312" w:rsidR="0073277E" w:rsidRPr="000279DB" w:rsidRDefault="008E3C6F" w:rsidP="00056C3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pecial Called Meeting of the Commissioners of Cambridge</w:t>
      </w:r>
      <w:r w:rsidR="00056C3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99DDA7B" w14:textId="77777777" w:rsidR="0073277E" w:rsidRPr="000279DB" w:rsidRDefault="0073277E" w:rsidP="0073277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BE9B04" w14:textId="0C412260" w:rsidR="003A2529" w:rsidRDefault="0073277E" w:rsidP="0073277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279DB">
        <w:rPr>
          <w:rFonts w:ascii="Times New Roman" w:hAnsi="Times New Roman" w:cs="Times New Roman"/>
          <w:sz w:val="24"/>
          <w:szCs w:val="24"/>
        </w:rPr>
        <w:t xml:space="preserve">The </w:t>
      </w:r>
      <w:r w:rsidR="0067655A">
        <w:rPr>
          <w:rFonts w:ascii="Times New Roman" w:hAnsi="Times New Roman" w:cs="Times New Roman"/>
          <w:sz w:val="24"/>
          <w:szCs w:val="24"/>
        </w:rPr>
        <w:t>Mayor and Commissioners of Cambridge</w:t>
      </w:r>
      <w:r w:rsidR="003068D6">
        <w:rPr>
          <w:rFonts w:ascii="Times New Roman" w:hAnsi="Times New Roman" w:cs="Times New Roman"/>
          <w:sz w:val="24"/>
          <w:szCs w:val="24"/>
        </w:rPr>
        <w:t xml:space="preserve"> (the “City Council”)</w:t>
      </w:r>
      <w:r w:rsidR="0067655A">
        <w:rPr>
          <w:rFonts w:ascii="Times New Roman" w:hAnsi="Times New Roman" w:cs="Times New Roman"/>
          <w:sz w:val="24"/>
          <w:szCs w:val="24"/>
        </w:rPr>
        <w:t xml:space="preserve"> </w:t>
      </w:r>
      <w:r w:rsidR="00056C3E">
        <w:rPr>
          <w:rFonts w:ascii="Times New Roman" w:hAnsi="Times New Roman" w:cs="Times New Roman"/>
          <w:sz w:val="24"/>
          <w:szCs w:val="24"/>
        </w:rPr>
        <w:t xml:space="preserve">will </w:t>
      </w:r>
      <w:r w:rsidR="0067655A">
        <w:rPr>
          <w:rFonts w:ascii="Times New Roman" w:hAnsi="Times New Roman" w:cs="Times New Roman"/>
          <w:sz w:val="24"/>
          <w:szCs w:val="24"/>
        </w:rPr>
        <w:t>meet in open session on June 1</w:t>
      </w:r>
      <w:r w:rsidR="003A2529">
        <w:rPr>
          <w:rFonts w:ascii="Times New Roman" w:hAnsi="Times New Roman" w:cs="Times New Roman"/>
          <w:sz w:val="24"/>
          <w:szCs w:val="24"/>
        </w:rPr>
        <w:t>7</w:t>
      </w:r>
      <w:r w:rsidR="0067655A">
        <w:rPr>
          <w:rFonts w:ascii="Times New Roman" w:hAnsi="Times New Roman" w:cs="Times New Roman"/>
          <w:sz w:val="24"/>
          <w:szCs w:val="24"/>
        </w:rPr>
        <w:t xml:space="preserve">, 2019 at </w:t>
      </w:r>
      <w:r w:rsidR="003A2529">
        <w:rPr>
          <w:rFonts w:ascii="Times New Roman" w:hAnsi="Times New Roman" w:cs="Times New Roman"/>
          <w:sz w:val="24"/>
          <w:szCs w:val="24"/>
        </w:rPr>
        <w:t>2</w:t>
      </w:r>
      <w:r w:rsidR="00056C3E">
        <w:rPr>
          <w:rFonts w:ascii="Times New Roman" w:hAnsi="Times New Roman" w:cs="Times New Roman"/>
          <w:sz w:val="24"/>
          <w:szCs w:val="24"/>
        </w:rPr>
        <w:t>:</w:t>
      </w:r>
      <w:r w:rsidR="00507F08">
        <w:rPr>
          <w:rFonts w:ascii="Times New Roman" w:hAnsi="Times New Roman" w:cs="Times New Roman"/>
          <w:sz w:val="24"/>
          <w:szCs w:val="24"/>
        </w:rPr>
        <w:t>0</w:t>
      </w:r>
      <w:r w:rsidR="00056C3E">
        <w:rPr>
          <w:rFonts w:ascii="Times New Roman" w:hAnsi="Times New Roman" w:cs="Times New Roman"/>
          <w:sz w:val="24"/>
          <w:szCs w:val="24"/>
        </w:rPr>
        <w:t>0 p.m. in the Council Chambers</w:t>
      </w:r>
      <w:r w:rsidR="003068D6" w:rsidRPr="003068D6">
        <w:rPr>
          <w:rFonts w:ascii="Times New Roman" w:hAnsi="Times New Roman" w:cs="Times New Roman"/>
          <w:sz w:val="24"/>
          <w:szCs w:val="24"/>
        </w:rPr>
        <w:t>, 305 Gay Street, Cambridge, Maryland</w:t>
      </w:r>
      <w:r w:rsidR="003A2529">
        <w:rPr>
          <w:rFonts w:ascii="Times New Roman" w:hAnsi="Times New Roman" w:cs="Times New Roman"/>
          <w:sz w:val="24"/>
          <w:szCs w:val="24"/>
        </w:rPr>
        <w:t>.</w:t>
      </w:r>
    </w:p>
    <w:p w14:paraId="421E9663" w14:textId="2A7C2317" w:rsidR="003A2529" w:rsidRDefault="003A2529" w:rsidP="0073277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75AFC00" w14:textId="4A62DB5E" w:rsidR="003A2529" w:rsidRDefault="003A2529" w:rsidP="0073277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GENDA</w:t>
      </w:r>
    </w:p>
    <w:p w14:paraId="4D8689ED" w14:textId="3D662EB3" w:rsidR="003A2529" w:rsidRDefault="003A2529" w:rsidP="0073277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A595585" w14:textId="77777777" w:rsidR="00CB7C69" w:rsidRDefault="00CB7C69" w:rsidP="00CB7C69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sideration of a Charter Amendment Resolution modifying the role of City Commissioners in personnel administration per motion adopted by the Commissioners on April 8, 2019 as follows:  </w:t>
      </w:r>
      <w:r>
        <w:rPr>
          <w:rFonts w:ascii="Times New Roman" w:eastAsia="Calibri" w:hAnsi="Times New Roman" w:cs="Times New Roman"/>
          <w:sz w:val="24"/>
          <w:szCs w:val="24"/>
        </w:rPr>
        <w:t>a motion to “</w:t>
      </w:r>
      <w:r>
        <w:rPr>
          <w:rFonts w:ascii="Times New Roman" w:eastAsia="Calibri" w:hAnsi="Times New Roman" w:cs="Times New Roman"/>
          <w:i/>
          <w:sz w:val="24"/>
          <w:szCs w:val="24"/>
        </w:rPr>
        <w:t>change the City Charter to allow City Commissioners to be involved in personnel decisions of the city</w:t>
      </w:r>
      <w:r>
        <w:rPr>
          <w:rFonts w:ascii="Times New Roman" w:eastAsia="Calibri" w:hAnsi="Times New Roman" w:cs="Times New Roman"/>
          <w:sz w:val="24"/>
          <w:szCs w:val="24"/>
        </w:rPr>
        <w:t>”.</w:t>
      </w:r>
    </w:p>
    <w:p w14:paraId="58D7487D" w14:textId="77777777" w:rsidR="003A2529" w:rsidRDefault="003A2529" w:rsidP="0073277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D080BE9" w14:textId="77777777" w:rsidR="0073277E" w:rsidRDefault="0073277E" w:rsidP="0073277E">
      <w:pPr>
        <w:spacing w:after="0"/>
        <w:jc w:val="both"/>
        <w:rPr>
          <w:sz w:val="20"/>
          <w:szCs w:val="20"/>
        </w:rPr>
      </w:pPr>
    </w:p>
    <w:p w14:paraId="38BDE9C6" w14:textId="77777777" w:rsidR="0073277E" w:rsidRDefault="0073277E" w:rsidP="0073277E">
      <w:pPr>
        <w:jc w:val="both"/>
        <w:rPr>
          <w:sz w:val="20"/>
          <w:szCs w:val="20"/>
        </w:rPr>
      </w:pPr>
    </w:p>
    <w:p w14:paraId="68BE1BC8" w14:textId="77777777" w:rsidR="0073277E" w:rsidRDefault="0073277E" w:rsidP="0073277E">
      <w:pPr>
        <w:spacing w:after="0"/>
        <w:jc w:val="both"/>
        <w:rPr>
          <w:sz w:val="20"/>
          <w:szCs w:val="20"/>
        </w:rPr>
      </w:pPr>
    </w:p>
    <w:p w14:paraId="603CB31A" w14:textId="77777777" w:rsidR="0073277E" w:rsidRDefault="0073277E" w:rsidP="0073277E">
      <w:pPr>
        <w:jc w:val="both"/>
        <w:rPr>
          <w:sz w:val="20"/>
          <w:szCs w:val="20"/>
        </w:rPr>
      </w:pPr>
    </w:p>
    <w:p w14:paraId="13AFD86C" w14:textId="77777777" w:rsidR="0073277E" w:rsidRDefault="0073277E" w:rsidP="0073277E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  </w:t>
      </w:r>
    </w:p>
    <w:p w14:paraId="5C0E50E5" w14:textId="77777777" w:rsidR="0073277E" w:rsidRPr="0073277E" w:rsidRDefault="0073277E" w:rsidP="0073277E">
      <w:pPr>
        <w:spacing w:after="0" w:line="240" w:lineRule="auto"/>
        <w:rPr>
          <w:sz w:val="24"/>
          <w:szCs w:val="24"/>
        </w:rPr>
      </w:pPr>
    </w:p>
    <w:sectPr w:rsidR="0073277E" w:rsidRPr="007327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9958B5"/>
    <w:multiLevelType w:val="hybridMultilevel"/>
    <w:tmpl w:val="FFB2D3E2"/>
    <w:lvl w:ilvl="0" w:tplc="AF5CE0C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5881E89"/>
    <w:multiLevelType w:val="hybridMultilevel"/>
    <w:tmpl w:val="814E0972"/>
    <w:lvl w:ilvl="0" w:tplc="0F8480E6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NDI0MDK2MDK1MLJQ0lEKTi0uzszPAykwrAUAkVpFQiwAAAA="/>
  </w:docVars>
  <w:rsids>
    <w:rsidRoot w:val="0073277E"/>
    <w:rsid w:val="000279DB"/>
    <w:rsid w:val="00056C3E"/>
    <w:rsid w:val="00071A18"/>
    <w:rsid w:val="00174D43"/>
    <w:rsid w:val="001A18FA"/>
    <w:rsid w:val="001C06CC"/>
    <w:rsid w:val="001D3654"/>
    <w:rsid w:val="00203192"/>
    <w:rsid w:val="003068D6"/>
    <w:rsid w:val="003A2529"/>
    <w:rsid w:val="004F467E"/>
    <w:rsid w:val="00507F08"/>
    <w:rsid w:val="00515EAF"/>
    <w:rsid w:val="00617F82"/>
    <w:rsid w:val="0067655A"/>
    <w:rsid w:val="0068312B"/>
    <w:rsid w:val="00696DE1"/>
    <w:rsid w:val="006B2627"/>
    <w:rsid w:val="0073277E"/>
    <w:rsid w:val="008028EF"/>
    <w:rsid w:val="00863109"/>
    <w:rsid w:val="008A3B4A"/>
    <w:rsid w:val="008C7255"/>
    <w:rsid w:val="008E3C6F"/>
    <w:rsid w:val="00A10AE7"/>
    <w:rsid w:val="00A904D6"/>
    <w:rsid w:val="00B519AF"/>
    <w:rsid w:val="00C63841"/>
    <w:rsid w:val="00CB7C69"/>
    <w:rsid w:val="00D23A00"/>
    <w:rsid w:val="00D557D5"/>
    <w:rsid w:val="00D63640"/>
    <w:rsid w:val="00D945FB"/>
    <w:rsid w:val="00DC6B66"/>
    <w:rsid w:val="00E364AE"/>
    <w:rsid w:val="00EB5443"/>
    <w:rsid w:val="00FF0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03D3F4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725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A252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725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A25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870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3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1</Words>
  <Characters>521</Characters>
  <Application>Microsoft Macintosh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</dc:creator>
  <cp:lastModifiedBy>Tom Puglisi</cp:lastModifiedBy>
  <cp:revision>2</cp:revision>
  <cp:lastPrinted>2014-12-18T17:01:00Z</cp:lastPrinted>
  <dcterms:created xsi:type="dcterms:W3CDTF">2019-06-16T14:56:00Z</dcterms:created>
  <dcterms:modified xsi:type="dcterms:W3CDTF">2019-06-16T14:56:00Z</dcterms:modified>
</cp:coreProperties>
</file>